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tes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830c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test</dc:title>
  <dc:creator/>
</cp:coreProperties>
</file>